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7F6A9C" w14:textId="77777777" w:rsidR="00F5283F" w:rsidRDefault="00CA458C" w:rsidP="00720ACA">
      <w:pPr>
        <w:jc w:val="center"/>
      </w:pPr>
      <w:r w:rsidRPr="00CA458C">
        <w:rPr>
          <w:noProof/>
          <w:lang w:val="en-US"/>
        </w:rPr>
        <w:drawing>
          <wp:inline distT="0" distB="0" distL="0" distR="0" wp14:anchorId="6B77023A" wp14:editId="4F9D48F4">
            <wp:extent cx="809625" cy="828675"/>
            <wp:effectExtent l="19050" t="0" r="9525" b="0"/>
            <wp:docPr id="1" name="Picture 1" descr="cid:image001.png@01CB1DF1.85740C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CB1DF1.85740C50"/>
                    <pic:cNvPicPr>
                      <a:picLocks noChangeAspect="1" noChangeArrowheads="1"/>
                    </pic:cNvPicPr>
                  </pic:nvPicPr>
                  <pic:blipFill>
                    <a:blip r:embed="rId9" r:link="rId10" cstate="print"/>
                    <a:srcRect l="6632" r="12832"/>
                    <a:stretch>
                      <a:fillRect/>
                    </a:stretch>
                  </pic:blipFill>
                  <pic:spPr bwMode="auto">
                    <a:xfrm>
                      <a:off x="0" y="0"/>
                      <a:ext cx="809625" cy="828675"/>
                    </a:xfrm>
                    <a:prstGeom prst="rect">
                      <a:avLst/>
                    </a:prstGeom>
                    <a:noFill/>
                    <a:ln w="9525">
                      <a:noFill/>
                      <a:miter lim="800000"/>
                      <a:headEnd/>
                      <a:tailEnd/>
                    </a:ln>
                  </pic:spPr>
                </pic:pic>
              </a:graphicData>
            </a:graphic>
          </wp:inline>
        </w:drawing>
      </w:r>
    </w:p>
    <w:p w14:paraId="4B29E92B" w14:textId="77777777" w:rsidR="00F5283F" w:rsidRDefault="00F5283F" w:rsidP="00720ACA">
      <w:pPr>
        <w:jc w:val="center"/>
      </w:pPr>
    </w:p>
    <w:p w14:paraId="21E2F243" w14:textId="77777777" w:rsidR="001E5F5A" w:rsidRPr="00100894" w:rsidRDefault="001E5F5A" w:rsidP="00720ACA">
      <w:pPr>
        <w:jc w:val="center"/>
        <w:rPr>
          <w:b/>
        </w:rPr>
      </w:pPr>
      <w:r w:rsidRPr="00100894">
        <w:rPr>
          <w:b/>
        </w:rPr>
        <w:t>CONSTIT</w:t>
      </w:r>
      <w:r w:rsidR="00676CFE" w:rsidRPr="00100894">
        <w:rPr>
          <w:b/>
        </w:rPr>
        <w:t>UT</w:t>
      </w:r>
      <w:r w:rsidRPr="00100894">
        <w:rPr>
          <w:b/>
        </w:rPr>
        <w:t>IONAL COURT OF SOUTH AFRICA</w:t>
      </w:r>
    </w:p>
    <w:p w14:paraId="1A74AD70" w14:textId="77777777" w:rsidR="001E5F5A" w:rsidRPr="00100894" w:rsidRDefault="001E5F5A" w:rsidP="00AE4640"/>
    <w:p w14:paraId="092E64E7" w14:textId="6DC2F2E7" w:rsidR="006966FC" w:rsidRPr="0007028D" w:rsidRDefault="00430A5A" w:rsidP="00430A5A">
      <w:pPr>
        <w:jc w:val="right"/>
      </w:pPr>
      <w:r>
        <w:rPr>
          <w:b/>
        </w:rPr>
        <w:t>Agnes Sithole and Another</w:t>
      </w:r>
      <w:r w:rsidR="0007028D" w:rsidRPr="00E17A92">
        <w:rPr>
          <w:b/>
        </w:rPr>
        <w:t xml:space="preserve"> v </w:t>
      </w:r>
      <w:r>
        <w:rPr>
          <w:b/>
        </w:rPr>
        <w:t xml:space="preserve">Gideon Sithole and Another </w:t>
      </w:r>
    </w:p>
    <w:p w14:paraId="53E1A2C5" w14:textId="77777777" w:rsidR="006966FC" w:rsidRDefault="006966FC" w:rsidP="006966FC">
      <w:pPr>
        <w:tabs>
          <w:tab w:val="right" w:pos="9360"/>
        </w:tabs>
        <w:ind w:right="284"/>
        <w:rPr>
          <w:bCs/>
          <w:sz w:val="26"/>
          <w:szCs w:val="26"/>
          <w:lang w:val="en-GB"/>
        </w:rPr>
      </w:pPr>
    </w:p>
    <w:p w14:paraId="122E49E5" w14:textId="68D9C015" w:rsidR="00E07942" w:rsidRPr="00100894" w:rsidRDefault="00D40819" w:rsidP="00720ACA">
      <w:pPr>
        <w:jc w:val="right"/>
        <w:rPr>
          <w:b/>
        </w:rPr>
      </w:pPr>
      <w:r w:rsidRPr="00100894">
        <w:rPr>
          <w:b/>
        </w:rPr>
        <w:t>CCT</w:t>
      </w:r>
      <w:r w:rsidR="00720ACA" w:rsidRPr="00100894">
        <w:rPr>
          <w:b/>
        </w:rPr>
        <w:t xml:space="preserve"> </w:t>
      </w:r>
      <w:r w:rsidR="00430A5A">
        <w:rPr>
          <w:b/>
        </w:rPr>
        <w:t>23</w:t>
      </w:r>
      <w:r w:rsidR="00E17A92">
        <w:rPr>
          <w:b/>
        </w:rPr>
        <w:t>/20</w:t>
      </w:r>
    </w:p>
    <w:p w14:paraId="14D58001" w14:textId="77777777" w:rsidR="00D40819" w:rsidRPr="00100894" w:rsidRDefault="00D40819" w:rsidP="00720ACA">
      <w:pPr>
        <w:jc w:val="right"/>
        <w:rPr>
          <w:b/>
        </w:rPr>
      </w:pPr>
    </w:p>
    <w:p w14:paraId="5D9C6779" w14:textId="4FB12425" w:rsidR="00E07942" w:rsidRPr="00100894" w:rsidRDefault="00E07942" w:rsidP="00720ACA">
      <w:pPr>
        <w:jc w:val="right"/>
        <w:rPr>
          <w:b/>
        </w:rPr>
      </w:pPr>
      <w:r w:rsidRPr="00100894">
        <w:rPr>
          <w:b/>
        </w:rPr>
        <w:t xml:space="preserve">Date of hearing: </w:t>
      </w:r>
      <w:r w:rsidR="00E75952">
        <w:rPr>
          <w:b/>
        </w:rPr>
        <w:t>29</w:t>
      </w:r>
      <w:r w:rsidR="00E17A92">
        <w:rPr>
          <w:b/>
        </w:rPr>
        <w:t xml:space="preserve"> September 2020</w:t>
      </w:r>
    </w:p>
    <w:p w14:paraId="543A873D" w14:textId="77777777" w:rsidR="00823B02" w:rsidRPr="00100894" w:rsidRDefault="00823B02" w:rsidP="00AE4640"/>
    <w:p w14:paraId="646319C8" w14:textId="77777777" w:rsidR="001E5F5A" w:rsidRPr="00100894" w:rsidRDefault="00526226" w:rsidP="00AE4640">
      <w:r w:rsidRPr="00100894">
        <w:t>________________________________________________________________________</w:t>
      </w:r>
    </w:p>
    <w:p w14:paraId="48E0F9B4" w14:textId="77777777" w:rsidR="00526226" w:rsidRPr="00100894" w:rsidRDefault="00526226" w:rsidP="00526226">
      <w:pPr>
        <w:jc w:val="center"/>
        <w:rPr>
          <w:b/>
        </w:rPr>
      </w:pPr>
    </w:p>
    <w:p w14:paraId="79D84561" w14:textId="77777777" w:rsidR="00526226" w:rsidRPr="00100894" w:rsidRDefault="001E5F5A" w:rsidP="00526226">
      <w:pPr>
        <w:jc w:val="center"/>
        <w:rPr>
          <w:b/>
        </w:rPr>
      </w:pPr>
      <w:r w:rsidRPr="00100894">
        <w:rPr>
          <w:b/>
        </w:rPr>
        <w:t>MEDIA SUMMARY</w:t>
      </w:r>
    </w:p>
    <w:p w14:paraId="78EA9604" w14:textId="77777777" w:rsidR="00526226" w:rsidRPr="00100894" w:rsidRDefault="00526226" w:rsidP="00526226">
      <w:pPr>
        <w:jc w:val="center"/>
      </w:pPr>
      <w:r w:rsidRPr="00100894">
        <w:t>________________________________________________________________________</w:t>
      </w:r>
    </w:p>
    <w:p w14:paraId="5A8A1A5A" w14:textId="77777777" w:rsidR="001E5F5A" w:rsidRPr="00100894" w:rsidRDefault="001E5F5A" w:rsidP="008B532D">
      <w:pPr>
        <w:spacing w:line="360" w:lineRule="auto"/>
        <w:jc w:val="left"/>
      </w:pPr>
    </w:p>
    <w:p w14:paraId="7F21D51E" w14:textId="77777777" w:rsidR="001E5F5A" w:rsidRPr="00100894" w:rsidRDefault="001E5F5A" w:rsidP="006474CE">
      <w:pPr>
        <w:rPr>
          <w:i/>
        </w:rPr>
      </w:pPr>
      <w:r w:rsidRPr="00100894">
        <w:rPr>
          <w:i/>
        </w:rPr>
        <w:t xml:space="preserve">The following </w:t>
      </w:r>
      <w:r w:rsidR="008C3682" w:rsidRPr="00100894">
        <w:rPr>
          <w:i/>
        </w:rPr>
        <w:t xml:space="preserve">explanatory note </w:t>
      </w:r>
      <w:r w:rsidRPr="00100894">
        <w:rPr>
          <w:i/>
        </w:rPr>
        <w:t>is provided to assist the media in reporting this case and is not binding on the Constitutional Court or any member of the Court.</w:t>
      </w:r>
    </w:p>
    <w:p w14:paraId="4FF9EBB7" w14:textId="77777777" w:rsidR="001E5F5A" w:rsidRPr="00100894" w:rsidRDefault="001E5F5A" w:rsidP="006474CE">
      <w:pPr>
        <w:rPr>
          <w:sz w:val="28"/>
          <w:szCs w:val="28"/>
        </w:rPr>
      </w:pPr>
    </w:p>
    <w:p w14:paraId="41D4A339" w14:textId="72F40487" w:rsidR="00F77A10" w:rsidRDefault="006474CE" w:rsidP="00DE5133">
      <w:r>
        <w:t xml:space="preserve">On </w:t>
      </w:r>
      <w:r w:rsidR="00E905F5">
        <w:t>29</w:t>
      </w:r>
      <w:r w:rsidR="00E17A92">
        <w:t xml:space="preserve"> September 2020 </w:t>
      </w:r>
      <w:r w:rsidR="00AC799A">
        <w:t xml:space="preserve">at </w:t>
      </w:r>
      <w:r w:rsidR="0007028D" w:rsidRPr="00E17A92">
        <w:t>10</w:t>
      </w:r>
      <w:r w:rsidR="00AC799A" w:rsidRPr="00E17A92">
        <w:t>h00</w:t>
      </w:r>
      <w:r w:rsidR="00E17A92">
        <w:t>,</w:t>
      </w:r>
      <w:r w:rsidR="00AC799A">
        <w:t xml:space="preserve"> </w:t>
      </w:r>
      <w:r w:rsidR="000D35AE" w:rsidRPr="00100894">
        <w:t xml:space="preserve">the </w:t>
      </w:r>
      <w:r w:rsidR="008C3682" w:rsidRPr="00100894">
        <w:t xml:space="preserve">Constitutional Court </w:t>
      </w:r>
      <w:r w:rsidR="000D35AE" w:rsidRPr="00100894">
        <w:t xml:space="preserve">will hear </w:t>
      </w:r>
      <w:r w:rsidR="00E17A92" w:rsidRPr="00E17A92">
        <w:t xml:space="preserve">an application for confirmation of </w:t>
      </w:r>
      <w:r w:rsidR="009B4F3C">
        <w:t>an</w:t>
      </w:r>
      <w:r w:rsidR="00E17A92" w:rsidRPr="00E17A92">
        <w:t xml:space="preserve"> order </w:t>
      </w:r>
      <w:r w:rsidR="009B4F3C" w:rsidRPr="009B4F3C">
        <w:t>of constitutional invalidity made</w:t>
      </w:r>
      <w:r w:rsidR="00E17A92" w:rsidRPr="00E17A92">
        <w:t xml:space="preserve"> by </w:t>
      </w:r>
      <w:r w:rsidR="003706CA">
        <w:t xml:space="preserve">the </w:t>
      </w:r>
      <w:r w:rsidR="00E17A92" w:rsidRPr="00E17A92">
        <w:t>High Court of South Africa,</w:t>
      </w:r>
      <w:r w:rsidR="00DB677B">
        <w:t xml:space="preserve"> Kwazulu-</w:t>
      </w:r>
      <w:r w:rsidR="00EB5124">
        <w:t>Natal Local Division: Durban.  The High Court</w:t>
      </w:r>
      <w:r w:rsidR="00E17A92" w:rsidRPr="00E17A92">
        <w:t xml:space="preserve"> declared</w:t>
      </w:r>
      <w:r w:rsidR="00EB5124">
        <w:t xml:space="preserve"> section 21(2)(a) of the Matrimonial Property Act 88 of 1984 (</w:t>
      </w:r>
      <w:r w:rsidR="003706CA">
        <w:t>t</w:t>
      </w:r>
      <w:r w:rsidR="00EB5124">
        <w:t xml:space="preserve">he MPA) unconstitutional and invalid to the extent that </w:t>
      </w:r>
      <w:r w:rsidR="00542C96">
        <w:t xml:space="preserve">it </w:t>
      </w:r>
      <w:r w:rsidR="00EB5124">
        <w:t>maintain</w:t>
      </w:r>
      <w:r w:rsidR="00542C96">
        <w:t>s</w:t>
      </w:r>
      <w:r w:rsidR="00EB5124">
        <w:t xml:space="preserve"> and perpetuate</w:t>
      </w:r>
      <w:r w:rsidR="00542C96">
        <w:t>s</w:t>
      </w:r>
      <w:r w:rsidR="00EB5124">
        <w:t xml:space="preserve"> the </w:t>
      </w:r>
      <w:r w:rsidR="00430A5A">
        <w:t>discrimination</w:t>
      </w:r>
      <w:r w:rsidR="00EB5124">
        <w:t xml:space="preserve"> created by section 22(6) of the Bla</w:t>
      </w:r>
      <w:r w:rsidR="00015637">
        <w:t>ck Administration Act 38 of 1927</w:t>
      </w:r>
      <w:r w:rsidR="00EB5124">
        <w:t xml:space="preserve"> (the BAA)</w:t>
      </w:r>
      <w:r w:rsidR="008D425E">
        <w:t>,</w:t>
      </w:r>
      <w:r w:rsidR="00EB5124">
        <w:t xml:space="preserve"> in that marriages of black couples, entered into under the BAA before 1988, are automatically out of community of property.</w:t>
      </w:r>
    </w:p>
    <w:p w14:paraId="15869016" w14:textId="77777777" w:rsidR="00F77A10" w:rsidRDefault="00F77A10" w:rsidP="00DE5133"/>
    <w:p w14:paraId="4901A9B6" w14:textId="5BCB5C4F" w:rsidR="00143037" w:rsidRDefault="00DB677B" w:rsidP="00BF7FF2">
      <w:r>
        <w:t>In 1972</w:t>
      </w:r>
      <w:r w:rsidR="00D528F2" w:rsidRPr="00D528F2">
        <w:t>,</w:t>
      </w:r>
      <w:r>
        <w:t xml:space="preserve"> Agnes Sithole married Gideon Sithole</w:t>
      </w:r>
      <w:r w:rsidR="003706CA">
        <w:t>. B</w:t>
      </w:r>
      <w:r>
        <w:t>etween 1972 and 1985, Agnes Sithole stayed at home and raised the</w:t>
      </w:r>
      <w:r w:rsidR="00FF1E6E">
        <w:t>ir</w:t>
      </w:r>
      <w:r>
        <w:t xml:space="preserve"> </w:t>
      </w:r>
      <w:r w:rsidR="00430A5A">
        <w:t>children</w:t>
      </w:r>
      <w:r w:rsidR="008D425E">
        <w:t>; she</w:t>
      </w:r>
      <w:r>
        <w:t xml:space="preserve"> conducted</w:t>
      </w:r>
      <w:r w:rsidR="00E53AE0">
        <w:t xml:space="preserve"> a</w:t>
      </w:r>
      <w:r>
        <w:t xml:space="preserve"> home-based business, selling clothing. </w:t>
      </w:r>
      <w:r w:rsidRPr="00626FA6">
        <w:t xml:space="preserve">In 1985, she commenced employment as a project manager at an </w:t>
      </w:r>
      <w:r w:rsidR="00430A5A" w:rsidRPr="00626FA6">
        <w:t>engineering</w:t>
      </w:r>
      <w:r w:rsidRPr="00626FA6">
        <w:t xml:space="preserve"> firm but continued operating her clothing business</w:t>
      </w:r>
      <w:r w:rsidR="008D425E">
        <w:t>. Her</w:t>
      </w:r>
      <w:r>
        <w:t xml:space="preserve"> income was used to pay for </w:t>
      </w:r>
      <w:r w:rsidR="008D425E">
        <w:t xml:space="preserve">the </w:t>
      </w:r>
      <w:r>
        <w:t>education of the</w:t>
      </w:r>
      <w:r w:rsidR="00FF1E6E">
        <w:t>ir</w:t>
      </w:r>
      <w:r>
        <w:t xml:space="preserve"> </w:t>
      </w:r>
      <w:r w:rsidR="00CF76C9">
        <w:t>children, family</w:t>
      </w:r>
      <w:r w:rsidR="000A3E78">
        <w:t xml:space="preserve"> and household </w:t>
      </w:r>
      <w:r w:rsidR="003B2DF5">
        <w:t>expenses</w:t>
      </w:r>
      <w:r w:rsidR="00430A5A">
        <w:t>.</w:t>
      </w:r>
      <w:r w:rsidR="003B2DF5">
        <w:t xml:space="preserve"> In 2000</w:t>
      </w:r>
      <w:r w:rsidR="00626FA6">
        <w:t>,</w:t>
      </w:r>
      <w:r w:rsidR="003B2DF5">
        <w:t xml:space="preserve"> they purchased their family hom</w:t>
      </w:r>
      <w:r w:rsidR="00D64480">
        <w:t xml:space="preserve">e </w:t>
      </w:r>
      <w:r w:rsidR="00B667D0" w:rsidRPr="00626FA6">
        <w:t xml:space="preserve">and this </w:t>
      </w:r>
      <w:r w:rsidR="003B2DF5" w:rsidRPr="00626FA6">
        <w:t>was registered in Mr Sithole’s name. During the past few years</w:t>
      </w:r>
      <w:r w:rsidR="008D425E" w:rsidRPr="00626FA6">
        <w:t>,</w:t>
      </w:r>
      <w:r w:rsidR="003B2DF5" w:rsidRPr="00626FA6">
        <w:t xml:space="preserve"> their relationship deteriorated allegedly </w:t>
      </w:r>
      <w:r w:rsidR="00B667D0" w:rsidRPr="00626FA6">
        <w:t xml:space="preserve">because </w:t>
      </w:r>
      <w:r w:rsidR="003B2DF5" w:rsidRPr="00626FA6">
        <w:t>Mr Sithole was engaged in extra-marital affairs</w:t>
      </w:r>
      <w:r w:rsidR="000152DC" w:rsidRPr="00626FA6">
        <w:t>.</w:t>
      </w:r>
      <w:r w:rsidR="003B2DF5" w:rsidRPr="00626FA6">
        <w:t xml:space="preserve"> </w:t>
      </w:r>
      <w:r w:rsidR="000965AF" w:rsidRPr="00626FA6">
        <w:t xml:space="preserve">At some point </w:t>
      </w:r>
      <w:r w:rsidR="003B2DF5" w:rsidRPr="00626FA6">
        <w:t>Mr Sithole threatened to sell the property</w:t>
      </w:r>
      <w:r w:rsidR="008D425E" w:rsidRPr="00626FA6">
        <w:t>.</w:t>
      </w:r>
      <w:r w:rsidR="000965AF" w:rsidRPr="00626FA6">
        <w:t xml:space="preserve"> She disagreed with this.</w:t>
      </w:r>
      <w:r w:rsidR="000152DC" w:rsidRPr="00626FA6">
        <w:t xml:space="preserve"> </w:t>
      </w:r>
      <w:r w:rsidR="0009089C">
        <w:t xml:space="preserve">At </w:t>
      </w:r>
      <w:r w:rsidR="000965AF" w:rsidRPr="00626FA6">
        <w:t xml:space="preserve">some stage </w:t>
      </w:r>
      <w:r w:rsidR="00E53AE0" w:rsidRPr="00626FA6">
        <w:t xml:space="preserve">Mrs Sithole </w:t>
      </w:r>
      <w:r w:rsidR="00933D59" w:rsidRPr="00626FA6">
        <w:t>s</w:t>
      </w:r>
      <w:r w:rsidR="000965AF" w:rsidRPr="00626FA6">
        <w:t>ought</w:t>
      </w:r>
      <w:r w:rsidR="00933D59" w:rsidRPr="00626FA6">
        <w:t xml:space="preserve"> </w:t>
      </w:r>
      <w:r w:rsidR="00E53AE0" w:rsidRPr="00626FA6">
        <w:t>legal advice and launc</w:t>
      </w:r>
      <w:r w:rsidR="00933D59" w:rsidRPr="00626FA6">
        <w:t>h</w:t>
      </w:r>
      <w:r w:rsidR="000965AF" w:rsidRPr="00626FA6">
        <w:t>ed</w:t>
      </w:r>
      <w:r w:rsidR="00E53AE0" w:rsidRPr="00626FA6">
        <w:t xml:space="preserve"> </w:t>
      </w:r>
      <w:r w:rsidR="005C0624" w:rsidRPr="00626FA6">
        <w:t xml:space="preserve">an application for </w:t>
      </w:r>
      <w:r w:rsidR="003706CA" w:rsidRPr="00626FA6">
        <w:t xml:space="preserve">a </w:t>
      </w:r>
      <w:r w:rsidR="005C0624" w:rsidRPr="00626FA6">
        <w:t xml:space="preserve">protection order </w:t>
      </w:r>
      <w:r w:rsidR="00E53AE0" w:rsidRPr="00626FA6">
        <w:t>in the Pinetown Magistrates Court</w:t>
      </w:r>
      <w:r w:rsidR="008D425E" w:rsidRPr="00626FA6">
        <w:t xml:space="preserve">; </w:t>
      </w:r>
      <w:r w:rsidR="000965AF" w:rsidRPr="00797F90">
        <w:t>in order to ensure her protection.</w:t>
      </w:r>
      <w:r w:rsidR="000965AF" w:rsidRPr="00626FA6">
        <w:t xml:space="preserve"> S</w:t>
      </w:r>
      <w:r w:rsidR="008D425E" w:rsidRPr="00626FA6">
        <w:t>he</w:t>
      </w:r>
      <w:r w:rsidR="00E53AE0" w:rsidRPr="00626FA6">
        <w:t xml:space="preserve"> learn</w:t>
      </w:r>
      <w:r w:rsidR="005C0624" w:rsidRPr="00626FA6">
        <w:t>ed</w:t>
      </w:r>
      <w:r w:rsidR="000965AF" w:rsidRPr="00626FA6">
        <w:t>, during these proceedings</w:t>
      </w:r>
      <w:r w:rsidR="005C0624" w:rsidRPr="00626FA6">
        <w:t xml:space="preserve"> </w:t>
      </w:r>
      <w:r w:rsidR="00E53AE0" w:rsidRPr="00626FA6">
        <w:t>that she was married out of comm</w:t>
      </w:r>
      <w:r w:rsidR="00E53AE0">
        <w:t xml:space="preserve">unity of property and that her husband did not need her consent to sell the property. </w:t>
      </w:r>
      <w:r w:rsidR="00D553C8">
        <w:t xml:space="preserve">Mr Sithole’s threat to sell the property continued until Mrs Sithole sought and obtained an order interdicting and </w:t>
      </w:r>
      <w:r w:rsidR="00430A5A">
        <w:t>restraining</w:t>
      </w:r>
      <w:r w:rsidR="00D553C8">
        <w:t xml:space="preserve"> Mr Sithole from selling the </w:t>
      </w:r>
      <w:r w:rsidR="003706CA">
        <w:t>h</w:t>
      </w:r>
      <w:r w:rsidR="00D553C8">
        <w:t xml:space="preserve">ouse or in any manner </w:t>
      </w:r>
      <w:r w:rsidR="00430A5A">
        <w:t>alienating</w:t>
      </w:r>
      <w:r w:rsidR="00D553C8">
        <w:t xml:space="preserve"> the property pending the finalisation of the application. Mrs Sithole is a devoted member of </w:t>
      </w:r>
      <w:r w:rsidR="00110C58">
        <w:t xml:space="preserve">the </w:t>
      </w:r>
      <w:r w:rsidR="00D553C8">
        <w:t xml:space="preserve">Roman Catholic Church and divorce in her church is discouraged and </w:t>
      </w:r>
      <w:r w:rsidR="00430A5A">
        <w:t>frowned</w:t>
      </w:r>
      <w:r w:rsidR="00D553C8">
        <w:t xml:space="preserve"> upon</w:t>
      </w:r>
      <w:r w:rsidR="008D425E">
        <w:t>. She</w:t>
      </w:r>
      <w:r w:rsidR="00D553C8">
        <w:t xml:space="preserve"> entertains hope </w:t>
      </w:r>
      <w:r w:rsidR="000965AF" w:rsidRPr="0009089C">
        <w:t>of</w:t>
      </w:r>
      <w:r w:rsidR="00D553C8">
        <w:t xml:space="preserve"> reconciling with her husband. She is therefore not willing to divorce her husband </w:t>
      </w:r>
      <w:r w:rsidR="008D425E">
        <w:t>to</w:t>
      </w:r>
      <w:r w:rsidR="00D553C8">
        <w:t xml:space="preserve"> secure an equitable </w:t>
      </w:r>
      <w:r w:rsidR="00D553C8">
        <w:lastRenderedPageBreak/>
        <w:t xml:space="preserve">distribution of the parties by utilising the remedy as contained in section 7(3) to (5) of the Divorce Act. </w:t>
      </w:r>
      <w:r w:rsidR="005C0624">
        <w:t xml:space="preserve">The </w:t>
      </w:r>
      <w:r w:rsidR="005C7764">
        <w:t>a</w:t>
      </w:r>
      <w:r w:rsidR="005C0624">
        <w:t>pplicants</w:t>
      </w:r>
      <w:r w:rsidR="000965AF">
        <w:t xml:space="preserve">, </w:t>
      </w:r>
      <w:r w:rsidR="000965AF" w:rsidRPr="00626FA6">
        <w:t>Mrs Sithole and the Commission for Gender Equality</w:t>
      </w:r>
      <w:r w:rsidR="005C0624" w:rsidRPr="00626FA6">
        <w:t xml:space="preserve"> jointly</w:t>
      </w:r>
      <w:r w:rsidR="00D553C8" w:rsidRPr="00626FA6">
        <w:t xml:space="preserve"> brought an application before the High Court to declare sections 21(1) and 21(2)(a) of the MPA unconstitutional and invalid. </w:t>
      </w:r>
      <w:r w:rsidR="00B71B72" w:rsidRPr="00626FA6">
        <w:t>They</w:t>
      </w:r>
      <w:r w:rsidR="0009089C">
        <w:t xml:space="preserve"> </w:t>
      </w:r>
      <w:r w:rsidR="0009089C" w:rsidRPr="00797F90">
        <w:t>claimed</w:t>
      </w:r>
      <w:r w:rsidR="003B73B4" w:rsidRPr="00626FA6">
        <w:t xml:space="preserve"> that wom</w:t>
      </w:r>
      <w:r w:rsidR="00B71B72" w:rsidRPr="00626FA6">
        <w:t>e</w:t>
      </w:r>
      <w:r w:rsidR="003B73B4" w:rsidRPr="00626FA6">
        <w:t xml:space="preserve">n who </w:t>
      </w:r>
      <w:r w:rsidR="00D2249B" w:rsidRPr="00626FA6">
        <w:t>are</w:t>
      </w:r>
      <w:r w:rsidR="003B73B4" w:rsidRPr="00626FA6">
        <w:t xml:space="preserve"> unable to divorce </w:t>
      </w:r>
      <w:r w:rsidR="00D2249B" w:rsidRPr="00626FA6">
        <w:t xml:space="preserve">their </w:t>
      </w:r>
      <w:r w:rsidR="003B73B4" w:rsidRPr="00626FA6">
        <w:t>husband</w:t>
      </w:r>
      <w:r w:rsidR="006A7FB5" w:rsidRPr="00626FA6">
        <w:t>s</w:t>
      </w:r>
      <w:r w:rsidR="003B73B4" w:rsidRPr="00626FA6">
        <w:t xml:space="preserve"> or to change the proprietary </w:t>
      </w:r>
      <w:r w:rsidR="005C7764" w:rsidRPr="00626FA6">
        <w:t>regime</w:t>
      </w:r>
      <w:r w:rsidR="003B73B4" w:rsidRPr="00626FA6">
        <w:t xml:space="preserve"> of their </w:t>
      </w:r>
      <w:r w:rsidR="00430A5A" w:rsidRPr="00626FA6">
        <w:t>marriage</w:t>
      </w:r>
      <w:r w:rsidR="003B73B4" w:rsidRPr="00626FA6">
        <w:t xml:space="preserve"> will continue to suff</w:t>
      </w:r>
      <w:r w:rsidR="00430A5A" w:rsidRPr="00626FA6">
        <w:t>e</w:t>
      </w:r>
      <w:r w:rsidR="003B73B4" w:rsidRPr="00626FA6">
        <w:t>r the discriminatory impact of section 22(6) of the BAA</w:t>
      </w:r>
      <w:r w:rsidR="00D2249B" w:rsidRPr="00626FA6">
        <w:t xml:space="preserve">. </w:t>
      </w:r>
      <w:r w:rsidR="00747234" w:rsidRPr="00797F90">
        <w:t>The applicants claimed that</w:t>
      </w:r>
      <w:r w:rsidR="00747234">
        <w:t xml:space="preserve"> section </w:t>
      </w:r>
      <w:r w:rsidR="00D2249B" w:rsidRPr="00626FA6">
        <w:t>22(6) of the BAA disadvantaged black women by providing that except in limited circumstances</w:t>
      </w:r>
      <w:r w:rsidR="008D425E" w:rsidRPr="00626FA6">
        <w:t>,</w:t>
      </w:r>
      <w:r w:rsidR="00D2249B" w:rsidRPr="00626FA6">
        <w:t xml:space="preserve"> their marriage would be out of </w:t>
      </w:r>
      <w:r w:rsidR="00110C58" w:rsidRPr="00626FA6">
        <w:t>c</w:t>
      </w:r>
      <w:r w:rsidR="00D2249B" w:rsidRPr="00626FA6">
        <w:t>ommunity of property</w:t>
      </w:r>
      <w:r w:rsidR="00747234">
        <w:t xml:space="preserve">, </w:t>
      </w:r>
      <w:r w:rsidR="00747234" w:rsidRPr="00797F90">
        <w:t>it subsequently denied hundreds of thousands of black women the protection that is afforded by a marriage in community of property</w:t>
      </w:r>
      <w:r w:rsidR="00D2249B" w:rsidRPr="00626FA6">
        <w:t xml:space="preserve">. The Marriage and Matrimonial </w:t>
      </w:r>
      <w:r w:rsidR="0037027B" w:rsidRPr="00626FA6">
        <w:t>Property</w:t>
      </w:r>
      <w:r w:rsidR="00D2249B" w:rsidRPr="00626FA6">
        <w:t xml:space="preserve"> </w:t>
      </w:r>
      <w:r w:rsidR="00143037" w:rsidRPr="00626FA6">
        <w:t>Law Amendment Act (the Amendment Act) repealed section 22(6) of the BAA</w:t>
      </w:r>
      <w:r w:rsidR="008D425E" w:rsidRPr="00626FA6">
        <w:t xml:space="preserve">; </w:t>
      </w:r>
      <w:r w:rsidR="000965AF" w:rsidRPr="00626FA6">
        <w:t>but</w:t>
      </w:r>
      <w:r w:rsidR="00143037" w:rsidRPr="00626FA6">
        <w:t xml:space="preserve"> did not end the disadvantage suffered by black women who had married before 1988</w:t>
      </w:r>
      <w:r w:rsidR="005C7764" w:rsidRPr="00626FA6">
        <w:t xml:space="preserve"> as</w:t>
      </w:r>
      <w:r w:rsidR="00143037" w:rsidRPr="00626FA6">
        <w:t xml:space="preserve"> the default po</w:t>
      </w:r>
      <w:r w:rsidR="006A7FB5" w:rsidRPr="00626FA6">
        <w:t>sitio</w:t>
      </w:r>
      <w:r w:rsidR="000965AF" w:rsidRPr="00626FA6">
        <w:t xml:space="preserve">n in such marriages is that they are </w:t>
      </w:r>
      <w:r w:rsidR="00B71B72" w:rsidRPr="00626FA6">
        <w:t>out of community of property</w:t>
      </w:r>
      <w:r w:rsidR="000965AF" w:rsidRPr="00626FA6">
        <w:t>.</w:t>
      </w:r>
    </w:p>
    <w:p w14:paraId="69A63939" w14:textId="77777777" w:rsidR="00DB677B" w:rsidRDefault="00DB677B" w:rsidP="00BF7FF2"/>
    <w:p w14:paraId="59366C4B" w14:textId="0D558480" w:rsidR="00542C96" w:rsidRDefault="0023777A" w:rsidP="004937E5">
      <w:r>
        <w:t xml:space="preserve">The High Court </w:t>
      </w:r>
      <w:r w:rsidR="005D26E3">
        <w:t xml:space="preserve">found </w:t>
      </w:r>
      <w:r w:rsidR="005D26E3" w:rsidRPr="00626FA6">
        <w:t>in their favour. It held</w:t>
      </w:r>
      <w:r w:rsidRPr="00626FA6">
        <w:t xml:space="preserve"> that</w:t>
      </w:r>
      <w:r w:rsidR="00E3316F">
        <w:t xml:space="preserve"> the provision</w:t>
      </w:r>
      <w:r>
        <w:t xml:space="preserve"> o</w:t>
      </w:r>
      <w:r w:rsidR="00E04FE7">
        <w:t>f</w:t>
      </w:r>
      <w:r>
        <w:t xml:space="preserve"> section 21(2)(a) </w:t>
      </w:r>
      <w:r w:rsidR="00E04FE7">
        <w:t>differentiate</w:t>
      </w:r>
      <w:r w:rsidR="005D26E3">
        <w:t>s</w:t>
      </w:r>
      <w:r>
        <w:t xml:space="preserve"> between black spouses who </w:t>
      </w:r>
      <w:r w:rsidR="000D0467">
        <w:t>entered</w:t>
      </w:r>
      <w:r>
        <w:t xml:space="preserve"> </w:t>
      </w:r>
      <w:r w:rsidR="000D0467">
        <w:t xml:space="preserve">into </w:t>
      </w:r>
      <w:r w:rsidR="008839E8">
        <w:t>marriage before 198</w:t>
      </w:r>
      <w:r>
        <w:t xml:space="preserve">8 and black spouses who </w:t>
      </w:r>
      <w:r w:rsidR="00E04FE7">
        <w:t>entered</w:t>
      </w:r>
      <w:r>
        <w:t xml:space="preserve"> into</w:t>
      </w:r>
      <w:r w:rsidR="00DF0C88">
        <w:t xml:space="preserve"> marriage</w:t>
      </w:r>
      <w:r>
        <w:t xml:space="preserve"> after 1988. </w:t>
      </w:r>
      <w:r w:rsidR="00D670FC">
        <w:t>The High Court held that section 22(6) of the BAA only precluded black couples from having their marriage in community of property and black couples did not enjoy the legal protection afforded by</w:t>
      </w:r>
      <w:r w:rsidR="005C7764">
        <w:t xml:space="preserve"> a</w:t>
      </w:r>
      <w:r w:rsidR="00D670FC">
        <w:t xml:space="preserve"> marriage in community of property</w:t>
      </w:r>
      <w:r w:rsidR="00110C58">
        <w:t xml:space="preserve"> that all other South Africans enjoyed</w:t>
      </w:r>
      <w:r w:rsidR="00D670FC">
        <w:t xml:space="preserve">. </w:t>
      </w:r>
      <w:r>
        <w:t xml:space="preserve">The </w:t>
      </w:r>
      <w:r w:rsidR="005C7764">
        <w:t>High C</w:t>
      </w:r>
      <w:r>
        <w:t xml:space="preserve">ourt further held </w:t>
      </w:r>
      <w:r w:rsidR="00B71B72">
        <w:t xml:space="preserve">that section 21(2)(a) discriminated against black persons </w:t>
      </w:r>
      <w:r w:rsidR="008839E8">
        <w:t>married before 198</w:t>
      </w:r>
      <w:r w:rsidR="00B71B72">
        <w:t>8</w:t>
      </w:r>
      <w:r w:rsidR="008D425E">
        <w:t>.</w:t>
      </w:r>
      <w:r w:rsidR="005851AB">
        <w:t xml:space="preserve"> </w:t>
      </w:r>
      <w:r w:rsidR="008D425E">
        <w:t>T</w:t>
      </w:r>
      <w:r w:rsidR="005851AB">
        <w:t>he discrimination</w:t>
      </w:r>
      <w:r w:rsidR="008D425E">
        <w:t>,</w:t>
      </w:r>
      <w:r w:rsidR="005851AB">
        <w:t xml:space="preserve"> the court stated</w:t>
      </w:r>
      <w:r w:rsidR="008D425E">
        <w:t>,</w:t>
      </w:r>
      <w:r w:rsidR="005851AB">
        <w:t xml:space="preserve"> hinders the enjoyment of constitutional rights of black women in South Africa</w:t>
      </w:r>
      <w:r w:rsidR="00DF0C88">
        <w:t xml:space="preserve"> as it denies women the protection which is afforded by a marriage in </w:t>
      </w:r>
      <w:r w:rsidR="005C7764">
        <w:t>c</w:t>
      </w:r>
      <w:r w:rsidR="00BB378B">
        <w:t xml:space="preserve">ommunity of property, this the court stated amounted to </w:t>
      </w:r>
      <w:r w:rsidR="00BB378B" w:rsidRPr="00797F90">
        <w:t>indirect unfair discrimination against women on the grounds of sex</w:t>
      </w:r>
      <w:r w:rsidR="00C55305">
        <w:t>.</w:t>
      </w:r>
      <w:r w:rsidR="00CF76C9">
        <w:t xml:space="preserve"> </w:t>
      </w:r>
      <w:r w:rsidR="00C55305">
        <w:t>S</w:t>
      </w:r>
      <w:r w:rsidR="00CF76C9">
        <w:t xml:space="preserve">uch </w:t>
      </w:r>
      <w:r w:rsidR="008D425E">
        <w:t>situation</w:t>
      </w:r>
      <w:r w:rsidR="00DF0C88">
        <w:t xml:space="preserve"> renders them dependent on their husbands who generally control the majority of the family’s wealth and assets. The </w:t>
      </w:r>
      <w:r w:rsidR="00754D6F">
        <w:t>High Court</w:t>
      </w:r>
      <w:r w:rsidR="00BB378B">
        <w:t xml:space="preserve"> accordingly stated that </w:t>
      </w:r>
      <w:r w:rsidR="00DF0C88">
        <w:t>section 21(2)(a) p</w:t>
      </w:r>
      <w:r w:rsidR="008546B4">
        <w:t xml:space="preserve">reserves and continues </w:t>
      </w:r>
      <w:r w:rsidR="00DF0C88">
        <w:t>the discrimination created by section 22(6) of the BAA</w:t>
      </w:r>
      <w:r w:rsidR="000D0467">
        <w:t xml:space="preserve">. </w:t>
      </w:r>
      <w:r w:rsidR="00575456">
        <w:t xml:space="preserve">The High Court </w:t>
      </w:r>
      <w:r w:rsidR="000D0467">
        <w:t>accord</w:t>
      </w:r>
      <w:r w:rsidR="00575456">
        <w:t>ing</w:t>
      </w:r>
      <w:r w:rsidR="000D0467">
        <w:t>ly declared section 21(2)(a) of the MPA unconstitutional and declared that all marriages of black persons concluded out of community of property under s</w:t>
      </w:r>
      <w:r w:rsidR="008546B4">
        <w:t>ection</w:t>
      </w:r>
      <w:r w:rsidR="000D0467">
        <w:t xml:space="preserve"> 22(6) of the BAA before 1988 </w:t>
      </w:r>
      <w:r w:rsidR="00420491">
        <w:t xml:space="preserve">are </w:t>
      </w:r>
      <w:r w:rsidR="000D0467">
        <w:t xml:space="preserve">declared to be marriages in community of property. </w:t>
      </w:r>
    </w:p>
    <w:p w14:paraId="620DA1D9" w14:textId="078885F8" w:rsidR="006A7FB5" w:rsidRDefault="006A7FB5" w:rsidP="004937E5">
      <w:pPr>
        <w:tabs>
          <w:tab w:val="left" w:pos="6675"/>
        </w:tabs>
      </w:pPr>
      <w:r>
        <w:tab/>
      </w:r>
    </w:p>
    <w:p w14:paraId="730394F9" w14:textId="57D7DC01" w:rsidR="00023FA7" w:rsidRDefault="00F04EC0" w:rsidP="004937E5">
      <w:r>
        <w:t xml:space="preserve">Before the Constitutional Court, the applicants </w:t>
      </w:r>
      <w:r w:rsidR="000152DC">
        <w:t>contend</w:t>
      </w:r>
      <w:r>
        <w:t xml:space="preserve"> that </w:t>
      </w:r>
      <w:r w:rsidR="00CF76C9">
        <w:t>section</w:t>
      </w:r>
      <w:r w:rsidR="00FF1E6E">
        <w:t xml:space="preserve"> </w:t>
      </w:r>
      <w:r>
        <w:t>21(2)(a) of the MPA is unconstitutional as it</w:t>
      </w:r>
      <w:r w:rsidR="00420491">
        <w:t xml:space="preserve"> </w:t>
      </w:r>
      <w:r w:rsidR="00FF4500">
        <w:t>maintains</w:t>
      </w:r>
      <w:r>
        <w:t xml:space="preserve"> and </w:t>
      </w:r>
      <w:r w:rsidR="00C55305">
        <w:t>perpetuates</w:t>
      </w:r>
      <w:r>
        <w:t xml:space="preserve"> the racial and gender discrimination against black women which was created by the</w:t>
      </w:r>
      <w:r w:rsidR="00BC2FB3">
        <w:t xml:space="preserve"> repealed</w:t>
      </w:r>
      <w:r>
        <w:t xml:space="preserve"> section 22(6) of the BAA</w:t>
      </w:r>
      <w:r w:rsidR="00A946F5">
        <w:t>. The</w:t>
      </w:r>
      <w:r w:rsidR="00BC2FB3">
        <w:t>y contend further that</w:t>
      </w:r>
      <w:r w:rsidR="00A946F5">
        <w:t xml:space="preserve"> </w:t>
      </w:r>
      <w:r w:rsidR="00110C58">
        <w:t xml:space="preserve">the </w:t>
      </w:r>
      <w:r w:rsidR="00A946F5">
        <w:t>impugned provision</w:t>
      </w:r>
      <w:r w:rsidR="00110C58">
        <w:t>s</w:t>
      </w:r>
      <w:r w:rsidR="00A946F5">
        <w:t xml:space="preserve"> subsequently </w:t>
      </w:r>
      <w:r w:rsidR="00110C58">
        <w:t>infringe</w:t>
      </w:r>
      <w:r w:rsidR="00A946F5">
        <w:t xml:space="preserve"> on the right to equality, dignity, right to access to housing and health care services</w:t>
      </w:r>
      <w:r w:rsidR="00EE5AC0">
        <w:t>.</w:t>
      </w:r>
      <w:r w:rsidR="00D64480">
        <w:t xml:space="preserve"> </w:t>
      </w:r>
      <w:r w:rsidR="00BC2FB3">
        <w:t xml:space="preserve">They submit that marriage in community of property is advantageous to women. </w:t>
      </w:r>
      <w:r w:rsidR="00D64480">
        <w:t xml:space="preserve">They contend that the High Court </w:t>
      </w:r>
      <w:r w:rsidR="00110C58">
        <w:t xml:space="preserve">order </w:t>
      </w:r>
      <w:r w:rsidR="00D64480">
        <w:t xml:space="preserve">should be </w:t>
      </w:r>
      <w:r w:rsidR="00626FA6">
        <w:t>confirmed,</w:t>
      </w:r>
      <w:r w:rsidR="00D64480">
        <w:t xml:space="preserve"> and that the declaration of invalidity should be retrospective in effect</w:t>
      </w:r>
      <w:r w:rsidR="008D425E">
        <w:t xml:space="preserve">. The applicants further submit that </w:t>
      </w:r>
      <w:r w:rsidR="00D64480">
        <w:t>it should be declared that all marriages concluded out of community of property under section 22(6) of the BAA are converted to marriages in community of property.</w:t>
      </w:r>
      <w:r w:rsidR="007E61FC">
        <w:t xml:space="preserve"> The first respondent submits that the provisions of section 21(2)(a) ought not be declared invalid as the </w:t>
      </w:r>
      <w:r w:rsidR="00C27574">
        <w:t xml:space="preserve">first </w:t>
      </w:r>
      <w:bookmarkStart w:id="0" w:name="_GoBack"/>
      <w:bookmarkEnd w:id="0"/>
      <w:r w:rsidR="007E61FC">
        <w:t>applicant is afforded recourse under section 7(3)(b) of the Divorce Act 70 of 1979, alternatively, the section should be varied to cater for the occurrence where the married couple would have chosen a marriage out of community of property for religious and other reasons.</w:t>
      </w:r>
      <w:r w:rsidR="00D64480">
        <w:t xml:space="preserve"> </w:t>
      </w:r>
    </w:p>
    <w:sectPr w:rsidR="00023FA7" w:rsidSect="009F0F46">
      <w:pgSz w:w="12240" w:h="15840"/>
      <w:pgMar w:top="1440" w:right="1800" w:bottom="1276"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979E0E" w14:textId="77777777" w:rsidR="006F29BF" w:rsidRDefault="006F29BF" w:rsidP="00B32119">
      <w:r>
        <w:separator/>
      </w:r>
    </w:p>
  </w:endnote>
  <w:endnote w:type="continuationSeparator" w:id="0">
    <w:p w14:paraId="749412BD" w14:textId="77777777" w:rsidR="006F29BF" w:rsidRDefault="006F29BF" w:rsidP="00B321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D688E5" w14:textId="77777777" w:rsidR="006F29BF" w:rsidRDefault="006F29BF" w:rsidP="00B32119">
      <w:r>
        <w:separator/>
      </w:r>
    </w:p>
  </w:footnote>
  <w:footnote w:type="continuationSeparator" w:id="0">
    <w:p w14:paraId="1A42AADC" w14:textId="77777777" w:rsidR="006F29BF" w:rsidRDefault="006F29BF" w:rsidP="00B3211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E6D569F"/>
    <w:multiLevelType w:val="multilevel"/>
    <w:tmpl w:val="8C146660"/>
    <w:lvl w:ilvl="0">
      <w:start w:val="1"/>
      <w:numFmt w:val="decimal"/>
      <w:lvlText w:val="%1"/>
      <w:lvlJc w:val="left"/>
      <w:pPr>
        <w:tabs>
          <w:tab w:val="num" w:pos="720"/>
        </w:tabs>
        <w:ind w:left="720" w:hanging="720"/>
      </w:pPr>
      <w:rPr>
        <w:rFonts w:hint="default"/>
        <w:b w:val="0"/>
        <w:i w:val="0"/>
      </w:rPr>
    </w:lvl>
    <w:lvl w:ilvl="1">
      <w:start w:val="1"/>
      <w:numFmt w:val="decimal"/>
      <w:isLgl/>
      <w:lvlText w:val="%1.%2"/>
      <w:lvlJc w:val="left"/>
      <w:pPr>
        <w:tabs>
          <w:tab w:val="num" w:pos="1440"/>
        </w:tabs>
        <w:ind w:left="1440" w:hanging="720"/>
      </w:pPr>
      <w:rPr>
        <w:rFonts w:hint="default"/>
      </w:rPr>
    </w:lvl>
    <w:lvl w:ilvl="2">
      <w:start w:val="1"/>
      <w:numFmt w:val="decimal"/>
      <w:isLgl/>
      <w:lvlText w:val="%1.%2.%3"/>
      <w:lvlJc w:val="left"/>
      <w:pPr>
        <w:tabs>
          <w:tab w:val="num" w:pos="1800"/>
        </w:tabs>
        <w:ind w:left="1800" w:hanging="720"/>
      </w:pPr>
      <w:rPr>
        <w:rFonts w:hint="default"/>
      </w:rPr>
    </w:lvl>
    <w:lvl w:ilvl="3">
      <w:start w:val="1"/>
      <w:numFmt w:val="decimal"/>
      <w:isLgl/>
      <w:lvlText w:val="%1.%2.%3.%4"/>
      <w:lvlJc w:val="left"/>
      <w:pPr>
        <w:tabs>
          <w:tab w:val="num" w:pos="2520"/>
        </w:tabs>
        <w:ind w:left="2520" w:hanging="1080"/>
      </w:pPr>
      <w:rPr>
        <w:rFonts w:hint="default"/>
      </w:rPr>
    </w:lvl>
    <w:lvl w:ilvl="4">
      <w:start w:val="1"/>
      <w:numFmt w:val="decimal"/>
      <w:isLgl/>
      <w:lvlText w:val="%1.%2.%3.%4.%5"/>
      <w:lvlJc w:val="left"/>
      <w:pPr>
        <w:tabs>
          <w:tab w:val="num" w:pos="2880"/>
        </w:tabs>
        <w:ind w:left="2880" w:hanging="1080"/>
      </w:pPr>
      <w:rPr>
        <w:rFonts w:hint="default"/>
      </w:rPr>
    </w:lvl>
    <w:lvl w:ilvl="5">
      <w:start w:val="1"/>
      <w:numFmt w:val="decimal"/>
      <w:isLgl/>
      <w:lvlText w:val="%1.%2.%3.%4.%5.%6"/>
      <w:lvlJc w:val="left"/>
      <w:pPr>
        <w:tabs>
          <w:tab w:val="num" w:pos="3600"/>
        </w:tabs>
        <w:ind w:left="3600" w:hanging="1440"/>
      </w:pPr>
      <w:rPr>
        <w:rFonts w:hint="default"/>
      </w:rPr>
    </w:lvl>
    <w:lvl w:ilvl="6">
      <w:start w:val="1"/>
      <w:numFmt w:val="decimal"/>
      <w:isLgl/>
      <w:lvlText w:val="%1.%2.%3.%4.%5.%6.%7"/>
      <w:lvlJc w:val="left"/>
      <w:pPr>
        <w:tabs>
          <w:tab w:val="num" w:pos="3960"/>
        </w:tabs>
        <w:ind w:left="3960" w:hanging="1440"/>
      </w:pPr>
      <w:rPr>
        <w:rFonts w:hint="default"/>
      </w:rPr>
    </w:lvl>
    <w:lvl w:ilvl="7">
      <w:start w:val="1"/>
      <w:numFmt w:val="decimal"/>
      <w:isLgl/>
      <w:lvlText w:val="%1.%2.%3.%4.%5.%6.%7.%8"/>
      <w:lvlJc w:val="left"/>
      <w:pPr>
        <w:tabs>
          <w:tab w:val="num" w:pos="4680"/>
        </w:tabs>
        <w:ind w:left="4680" w:hanging="1800"/>
      </w:pPr>
      <w:rPr>
        <w:rFonts w:hint="default"/>
      </w:rPr>
    </w:lvl>
    <w:lvl w:ilvl="8">
      <w:start w:val="1"/>
      <w:numFmt w:val="decimal"/>
      <w:isLgl/>
      <w:lvlText w:val="%1.%2.%3.%4.%5.%6.%7.%8.%9"/>
      <w:lvlJc w:val="left"/>
      <w:pPr>
        <w:tabs>
          <w:tab w:val="num" w:pos="5040"/>
        </w:tabs>
        <w:ind w:left="504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U3MzIzNjM2NjS0sDRU0lEKTi0uzszPAykwrAUAXx/XbiwAAAA="/>
  </w:docVars>
  <w:rsids>
    <w:rsidRoot w:val="009342A7"/>
    <w:rsid w:val="000152DC"/>
    <w:rsid w:val="00015637"/>
    <w:rsid w:val="00017302"/>
    <w:rsid w:val="00023FA7"/>
    <w:rsid w:val="0003383F"/>
    <w:rsid w:val="00042529"/>
    <w:rsid w:val="00044771"/>
    <w:rsid w:val="000548D7"/>
    <w:rsid w:val="00055B29"/>
    <w:rsid w:val="000654B1"/>
    <w:rsid w:val="0007028D"/>
    <w:rsid w:val="00070E99"/>
    <w:rsid w:val="000806AE"/>
    <w:rsid w:val="0009089C"/>
    <w:rsid w:val="00091F8C"/>
    <w:rsid w:val="00093E39"/>
    <w:rsid w:val="00094E7C"/>
    <w:rsid w:val="000965AF"/>
    <w:rsid w:val="000A36D1"/>
    <w:rsid w:val="000A36F3"/>
    <w:rsid w:val="000A3E78"/>
    <w:rsid w:val="000D0467"/>
    <w:rsid w:val="000D09EA"/>
    <w:rsid w:val="000D35AE"/>
    <w:rsid w:val="000E2D16"/>
    <w:rsid w:val="00100894"/>
    <w:rsid w:val="00100B8E"/>
    <w:rsid w:val="00110C58"/>
    <w:rsid w:val="00113454"/>
    <w:rsid w:val="00117D6B"/>
    <w:rsid w:val="00122E3D"/>
    <w:rsid w:val="00125BE8"/>
    <w:rsid w:val="00143037"/>
    <w:rsid w:val="0015307D"/>
    <w:rsid w:val="00172A2C"/>
    <w:rsid w:val="00181DF6"/>
    <w:rsid w:val="001A204B"/>
    <w:rsid w:val="001A24C8"/>
    <w:rsid w:val="001E31D8"/>
    <w:rsid w:val="001E57F4"/>
    <w:rsid w:val="001E5F5A"/>
    <w:rsid w:val="001E7604"/>
    <w:rsid w:val="00200AB8"/>
    <w:rsid w:val="00215823"/>
    <w:rsid w:val="0022481B"/>
    <w:rsid w:val="002348C0"/>
    <w:rsid w:val="0023777A"/>
    <w:rsid w:val="002435AB"/>
    <w:rsid w:val="00250C27"/>
    <w:rsid w:val="00253986"/>
    <w:rsid w:val="00253F18"/>
    <w:rsid w:val="002705A8"/>
    <w:rsid w:val="002715F6"/>
    <w:rsid w:val="0027251B"/>
    <w:rsid w:val="002B3E1A"/>
    <w:rsid w:val="002D184B"/>
    <w:rsid w:val="002D7582"/>
    <w:rsid w:val="002E3C4F"/>
    <w:rsid w:val="00305423"/>
    <w:rsid w:val="003123B8"/>
    <w:rsid w:val="0031792A"/>
    <w:rsid w:val="00323149"/>
    <w:rsid w:val="003255EA"/>
    <w:rsid w:val="0032682A"/>
    <w:rsid w:val="00331205"/>
    <w:rsid w:val="00334E0F"/>
    <w:rsid w:val="0034274C"/>
    <w:rsid w:val="00357788"/>
    <w:rsid w:val="0037027B"/>
    <w:rsid w:val="003706CA"/>
    <w:rsid w:val="0037720A"/>
    <w:rsid w:val="003807A5"/>
    <w:rsid w:val="003845A8"/>
    <w:rsid w:val="003850ED"/>
    <w:rsid w:val="00386254"/>
    <w:rsid w:val="003B2DF5"/>
    <w:rsid w:val="003B4484"/>
    <w:rsid w:val="003B73B4"/>
    <w:rsid w:val="003C40ED"/>
    <w:rsid w:val="003D1CF1"/>
    <w:rsid w:val="003F0347"/>
    <w:rsid w:val="003F1959"/>
    <w:rsid w:val="003F3E2F"/>
    <w:rsid w:val="004036FB"/>
    <w:rsid w:val="004065B7"/>
    <w:rsid w:val="00410075"/>
    <w:rsid w:val="00420491"/>
    <w:rsid w:val="004209BD"/>
    <w:rsid w:val="004302FD"/>
    <w:rsid w:val="00430A5A"/>
    <w:rsid w:val="00430C6F"/>
    <w:rsid w:val="004426F8"/>
    <w:rsid w:val="00450ABB"/>
    <w:rsid w:val="00456688"/>
    <w:rsid w:val="00465BDB"/>
    <w:rsid w:val="004830F1"/>
    <w:rsid w:val="00490F2C"/>
    <w:rsid w:val="004937E5"/>
    <w:rsid w:val="004A1AEE"/>
    <w:rsid w:val="004C5AD8"/>
    <w:rsid w:val="004C7EF7"/>
    <w:rsid w:val="004D716D"/>
    <w:rsid w:val="004F5485"/>
    <w:rsid w:val="005038A1"/>
    <w:rsid w:val="00511769"/>
    <w:rsid w:val="00524F3A"/>
    <w:rsid w:val="005257B9"/>
    <w:rsid w:val="00526226"/>
    <w:rsid w:val="005275CE"/>
    <w:rsid w:val="005307A5"/>
    <w:rsid w:val="00532739"/>
    <w:rsid w:val="0053527E"/>
    <w:rsid w:val="00542C96"/>
    <w:rsid w:val="00556C67"/>
    <w:rsid w:val="00571CD9"/>
    <w:rsid w:val="00573AEA"/>
    <w:rsid w:val="00575456"/>
    <w:rsid w:val="005851AB"/>
    <w:rsid w:val="0058759D"/>
    <w:rsid w:val="00587A53"/>
    <w:rsid w:val="00594B56"/>
    <w:rsid w:val="005A6719"/>
    <w:rsid w:val="005B2F2F"/>
    <w:rsid w:val="005B51EB"/>
    <w:rsid w:val="005C0624"/>
    <w:rsid w:val="005C7764"/>
    <w:rsid w:val="005D1333"/>
    <w:rsid w:val="005D26E3"/>
    <w:rsid w:val="005E52AC"/>
    <w:rsid w:val="005E557D"/>
    <w:rsid w:val="005F322E"/>
    <w:rsid w:val="005F66C7"/>
    <w:rsid w:val="00616848"/>
    <w:rsid w:val="00624FFE"/>
    <w:rsid w:val="00626FA6"/>
    <w:rsid w:val="00630AA9"/>
    <w:rsid w:val="00642528"/>
    <w:rsid w:val="006474CE"/>
    <w:rsid w:val="006524D4"/>
    <w:rsid w:val="006543E3"/>
    <w:rsid w:val="006735C9"/>
    <w:rsid w:val="00674452"/>
    <w:rsid w:val="006749D6"/>
    <w:rsid w:val="00676CFE"/>
    <w:rsid w:val="00685C91"/>
    <w:rsid w:val="006879F3"/>
    <w:rsid w:val="00694175"/>
    <w:rsid w:val="006966FC"/>
    <w:rsid w:val="006A7FB5"/>
    <w:rsid w:val="006C2FE7"/>
    <w:rsid w:val="006E31E6"/>
    <w:rsid w:val="006E6A2F"/>
    <w:rsid w:val="006F29BF"/>
    <w:rsid w:val="007106E2"/>
    <w:rsid w:val="00712458"/>
    <w:rsid w:val="00716FAA"/>
    <w:rsid w:val="00720ACA"/>
    <w:rsid w:val="00722A4D"/>
    <w:rsid w:val="00747234"/>
    <w:rsid w:val="00750F83"/>
    <w:rsid w:val="00752C8F"/>
    <w:rsid w:val="00754D6F"/>
    <w:rsid w:val="00762738"/>
    <w:rsid w:val="007659FF"/>
    <w:rsid w:val="007746CE"/>
    <w:rsid w:val="00775169"/>
    <w:rsid w:val="00780477"/>
    <w:rsid w:val="00780874"/>
    <w:rsid w:val="0078535D"/>
    <w:rsid w:val="00797F90"/>
    <w:rsid w:val="007B7B41"/>
    <w:rsid w:val="007C65D9"/>
    <w:rsid w:val="007D37A2"/>
    <w:rsid w:val="007D6DF5"/>
    <w:rsid w:val="007E61FC"/>
    <w:rsid w:val="007F0EF4"/>
    <w:rsid w:val="007F7DCD"/>
    <w:rsid w:val="00801124"/>
    <w:rsid w:val="0081741F"/>
    <w:rsid w:val="00823B02"/>
    <w:rsid w:val="0083215D"/>
    <w:rsid w:val="00834D25"/>
    <w:rsid w:val="008351C8"/>
    <w:rsid w:val="0084198C"/>
    <w:rsid w:val="008546B4"/>
    <w:rsid w:val="0086048D"/>
    <w:rsid w:val="008639AE"/>
    <w:rsid w:val="00866508"/>
    <w:rsid w:val="00866B6B"/>
    <w:rsid w:val="00867767"/>
    <w:rsid w:val="0087005B"/>
    <w:rsid w:val="00881D33"/>
    <w:rsid w:val="00882096"/>
    <w:rsid w:val="008839E8"/>
    <w:rsid w:val="00883D6C"/>
    <w:rsid w:val="008943E7"/>
    <w:rsid w:val="008A5FDC"/>
    <w:rsid w:val="008B1777"/>
    <w:rsid w:val="008B532D"/>
    <w:rsid w:val="008C3682"/>
    <w:rsid w:val="008D24BC"/>
    <w:rsid w:val="008D3D39"/>
    <w:rsid w:val="008D425E"/>
    <w:rsid w:val="008E54C8"/>
    <w:rsid w:val="008F4B8F"/>
    <w:rsid w:val="0090690C"/>
    <w:rsid w:val="00910F26"/>
    <w:rsid w:val="00911DB9"/>
    <w:rsid w:val="00914A5D"/>
    <w:rsid w:val="00933D59"/>
    <w:rsid w:val="0093415D"/>
    <w:rsid w:val="009342A7"/>
    <w:rsid w:val="009544B2"/>
    <w:rsid w:val="0096072E"/>
    <w:rsid w:val="009642D7"/>
    <w:rsid w:val="00992CAE"/>
    <w:rsid w:val="009B4F3C"/>
    <w:rsid w:val="009B7D1B"/>
    <w:rsid w:val="009E7D9D"/>
    <w:rsid w:val="009F0F46"/>
    <w:rsid w:val="00A0140F"/>
    <w:rsid w:val="00A142B7"/>
    <w:rsid w:val="00A32744"/>
    <w:rsid w:val="00A37027"/>
    <w:rsid w:val="00A47D4A"/>
    <w:rsid w:val="00A51C04"/>
    <w:rsid w:val="00A55B9B"/>
    <w:rsid w:val="00A81378"/>
    <w:rsid w:val="00A8571D"/>
    <w:rsid w:val="00A946F5"/>
    <w:rsid w:val="00AA17C0"/>
    <w:rsid w:val="00AA3378"/>
    <w:rsid w:val="00AC133D"/>
    <w:rsid w:val="00AC5170"/>
    <w:rsid w:val="00AC799A"/>
    <w:rsid w:val="00AD14A5"/>
    <w:rsid w:val="00AE4640"/>
    <w:rsid w:val="00AF0A36"/>
    <w:rsid w:val="00AF67D4"/>
    <w:rsid w:val="00B3177F"/>
    <w:rsid w:val="00B31B92"/>
    <w:rsid w:val="00B32119"/>
    <w:rsid w:val="00B36F54"/>
    <w:rsid w:val="00B428BE"/>
    <w:rsid w:val="00B4658E"/>
    <w:rsid w:val="00B62B8B"/>
    <w:rsid w:val="00B630F2"/>
    <w:rsid w:val="00B667D0"/>
    <w:rsid w:val="00B71B72"/>
    <w:rsid w:val="00B75813"/>
    <w:rsid w:val="00B80F33"/>
    <w:rsid w:val="00B97560"/>
    <w:rsid w:val="00BA4C52"/>
    <w:rsid w:val="00BB378B"/>
    <w:rsid w:val="00BC2FB3"/>
    <w:rsid w:val="00BE6FBD"/>
    <w:rsid w:val="00BF0B33"/>
    <w:rsid w:val="00BF7FF2"/>
    <w:rsid w:val="00C140D4"/>
    <w:rsid w:val="00C14E9E"/>
    <w:rsid w:val="00C15790"/>
    <w:rsid w:val="00C27574"/>
    <w:rsid w:val="00C43D8A"/>
    <w:rsid w:val="00C44D82"/>
    <w:rsid w:val="00C45F8A"/>
    <w:rsid w:val="00C47F29"/>
    <w:rsid w:val="00C51AFC"/>
    <w:rsid w:val="00C536E8"/>
    <w:rsid w:val="00C55305"/>
    <w:rsid w:val="00C55A66"/>
    <w:rsid w:val="00C616DF"/>
    <w:rsid w:val="00C70B69"/>
    <w:rsid w:val="00C85429"/>
    <w:rsid w:val="00C96321"/>
    <w:rsid w:val="00CA21ED"/>
    <w:rsid w:val="00CA458C"/>
    <w:rsid w:val="00CB2E3D"/>
    <w:rsid w:val="00CC7D4D"/>
    <w:rsid w:val="00CE23D4"/>
    <w:rsid w:val="00CE51A0"/>
    <w:rsid w:val="00CF76C9"/>
    <w:rsid w:val="00D12501"/>
    <w:rsid w:val="00D200E8"/>
    <w:rsid w:val="00D2249B"/>
    <w:rsid w:val="00D356A3"/>
    <w:rsid w:val="00D40819"/>
    <w:rsid w:val="00D47EF8"/>
    <w:rsid w:val="00D528F2"/>
    <w:rsid w:val="00D553C8"/>
    <w:rsid w:val="00D634EE"/>
    <w:rsid w:val="00D64480"/>
    <w:rsid w:val="00D64E65"/>
    <w:rsid w:val="00D659C5"/>
    <w:rsid w:val="00D670FC"/>
    <w:rsid w:val="00D81F8F"/>
    <w:rsid w:val="00D86239"/>
    <w:rsid w:val="00DB011F"/>
    <w:rsid w:val="00DB12FA"/>
    <w:rsid w:val="00DB1A44"/>
    <w:rsid w:val="00DB677B"/>
    <w:rsid w:val="00DD5682"/>
    <w:rsid w:val="00DE5133"/>
    <w:rsid w:val="00DE7B41"/>
    <w:rsid w:val="00DF0C88"/>
    <w:rsid w:val="00E04FE7"/>
    <w:rsid w:val="00E07942"/>
    <w:rsid w:val="00E17A92"/>
    <w:rsid w:val="00E27310"/>
    <w:rsid w:val="00E3316F"/>
    <w:rsid w:val="00E52FDA"/>
    <w:rsid w:val="00E53AE0"/>
    <w:rsid w:val="00E545EA"/>
    <w:rsid w:val="00E661EE"/>
    <w:rsid w:val="00E71A9E"/>
    <w:rsid w:val="00E736CB"/>
    <w:rsid w:val="00E75952"/>
    <w:rsid w:val="00E8342B"/>
    <w:rsid w:val="00E905F5"/>
    <w:rsid w:val="00E93F86"/>
    <w:rsid w:val="00E97F73"/>
    <w:rsid w:val="00EA113C"/>
    <w:rsid w:val="00EB5124"/>
    <w:rsid w:val="00EC30F9"/>
    <w:rsid w:val="00EC3DF4"/>
    <w:rsid w:val="00ED5B69"/>
    <w:rsid w:val="00EE10EC"/>
    <w:rsid w:val="00EE5AC0"/>
    <w:rsid w:val="00EE7EF0"/>
    <w:rsid w:val="00F04568"/>
    <w:rsid w:val="00F04EC0"/>
    <w:rsid w:val="00F43565"/>
    <w:rsid w:val="00F43ADD"/>
    <w:rsid w:val="00F50679"/>
    <w:rsid w:val="00F5283F"/>
    <w:rsid w:val="00F55913"/>
    <w:rsid w:val="00F70E31"/>
    <w:rsid w:val="00F74A3C"/>
    <w:rsid w:val="00F77A10"/>
    <w:rsid w:val="00F91C22"/>
    <w:rsid w:val="00FB2AFF"/>
    <w:rsid w:val="00FB3D42"/>
    <w:rsid w:val="00FB43E0"/>
    <w:rsid w:val="00FC2754"/>
    <w:rsid w:val="00FC3C42"/>
    <w:rsid w:val="00FD2D52"/>
    <w:rsid w:val="00FE00A5"/>
    <w:rsid w:val="00FF1E6E"/>
    <w:rsid w:val="00FF4500"/>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E3E2C8"/>
  <w15:docId w15:val="{D10642F7-ABDD-4A2B-A780-49930643DA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4640"/>
    <w:pPr>
      <w:jc w:val="both"/>
    </w:pPr>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03383F"/>
    <w:rPr>
      <w:rFonts w:ascii="Tahoma" w:hAnsi="Tahoma" w:cs="Tahoma"/>
      <w:sz w:val="16"/>
      <w:szCs w:val="16"/>
    </w:rPr>
  </w:style>
  <w:style w:type="character" w:styleId="CommentReference">
    <w:name w:val="annotation reference"/>
    <w:basedOn w:val="DefaultParagraphFont"/>
    <w:rsid w:val="006543E3"/>
    <w:rPr>
      <w:sz w:val="16"/>
      <w:szCs w:val="16"/>
    </w:rPr>
  </w:style>
  <w:style w:type="paragraph" w:styleId="CommentText">
    <w:name w:val="annotation text"/>
    <w:basedOn w:val="Normal"/>
    <w:link w:val="CommentTextChar"/>
    <w:rsid w:val="006543E3"/>
    <w:rPr>
      <w:sz w:val="20"/>
      <w:szCs w:val="20"/>
    </w:rPr>
  </w:style>
  <w:style w:type="character" w:customStyle="1" w:styleId="CommentTextChar">
    <w:name w:val="Comment Text Char"/>
    <w:basedOn w:val="DefaultParagraphFont"/>
    <w:link w:val="CommentText"/>
    <w:rsid w:val="006543E3"/>
    <w:rPr>
      <w:lang w:val="en-ZA"/>
    </w:rPr>
  </w:style>
  <w:style w:type="paragraph" w:styleId="CommentSubject">
    <w:name w:val="annotation subject"/>
    <w:basedOn w:val="CommentText"/>
    <w:next w:val="CommentText"/>
    <w:link w:val="CommentSubjectChar"/>
    <w:rsid w:val="006543E3"/>
    <w:rPr>
      <w:b/>
      <w:bCs/>
    </w:rPr>
  </w:style>
  <w:style w:type="character" w:customStyle="1" w:styleId="CommentSubjectChar">
    <w:name w:val="Comment Subject Char"/>
    <w:basedOn w:val="CommentTextChar"/>
    <w:link w:val="CommentSubject"/>
    <w:rsid w:val="006543E3"/>
    <w:rPr>
      <w:b/>
      <w:bCs/>
      <w:lang w:val="en-ZA"/>
    </w:rPr>
  </w:style>
  <w:style w:type="paragraph" w:customStyle="1" w:styleId="Default">
    <w:name w:val="Default"/>
    <w:rsid w:val="006543E3"/>
    <w:pPr>
      <w:autoSpaceDE w:val="0"/>
      <w:autoSpaceDN w:val="0"/>
      <w:adjustRightInd w:val="0"/>
    </w:pPr>
    <w:rPr>
      <w:rFonts w:ascii="Verdana" w:hAnsi="Verdana" w:cs="Verdana"/>
      <w:color w:val="000000"/>
      <w:sz w:val="24"/>
      <w:szCs w:val="24"/>
      <w:lang w:eastAsia="en-US"/>
    </w:rPr>
  </w:style>
  <w:style w:type="character" w:customStyle="1" w:styleId="apple-converted-space">
    <w:name w:val="apple-converted-space"/>
    <w:basedOn w:val="DefaultParagraphFont"/>
    <w:rsid w:val="007C65D9"/>
  </w:style>
  <w:style w:type="paragraph" w:styleId="Header">
    <w:name w:val="header"/>
    <w:basedOn w:val="Normal"/>
    <w:link w:val="HeaderChar"/>
    <w:unhideWhenUsed/>
    <w:rsid w:val="00B32119"/>
    <w:pPr>
      <w:tabs>
        <w:tab w:val="center" w:pos="4680"/>
        <w:tab w:val="right" w:pos="9360"/>
      </w:tabs>
    </w:pPr>
  </w:style>
  <w:style w:type="character" w:customStyle="1" w:styleId="HeaderChar">
    <w:name w:val="Header Char"/>
    <w:basedOn w:val="DefaultParagraphFont"/>
    <w:link w:val="Header"/>
    <w:rsid w:val="00B32119"/>
    <w:rPr>
      <w:sz w:val="24"/>
      <w:szCs w:val="24"/>
      <w:lang w:eastAsia="en-US"/>
    </w:rPr>
  </w:style>
  <w:style w:type="paragraph" w:styleId="Footer">
    <w:name w:val="footer"/>
    <w:basedOn w:val="Normal"/>
    <w:link w:val="FooterChar"/>
    <w:unhideWhenUsed/>
    <w:rsid w:val="00B32119"/>
    <w:pPr>
      <w:tabs>
        <w:tab w:val="center" w:pos="4680"/>
        <w:tab w:val="right" w:pos="9360"/>
      </w:tabs>
    </w:pPr>
  </w:style>
  <w:style w:type="character" w:customStyle="1" w:styleId="FooterChar">
    <w:name w:val="Footer Char"/>
    <w:basedOn w:val="DefaultParagraphFont"/>
    <w:link w:val="Footer"/>
    <w:rsid w:val="00B32119"/>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2116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cid:image001.png@01CF121A.2263A8C0" TargetMode="External"/><Relationship Id="rId4" Type="http://schemas.openxmlformats.org/officeDocument/2006/relationships/styles" Target="style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V:\Committees\Media%20Committee\PRE-HEARING%20MEDIA%20SUMMARY%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A60A608-54F0-5F4E-991B-6DD2646BAB3F}">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840186F-F867-4A4E-8D7F-F300123A5954}">
  <ds:schemaRefs>
    <ds:schemaRef ds:uri="http://schemas.openxmlformats.org/officeDocument/2006/bibliography"/>
  </ds:schemaRefs>
</ds:datastoreItem>
</file>

<file path=customXml/itemProps2.xml><?xml version="1.0" encoding="utf-8"?>
<ds:datastoreItem xmlns:ds="http://schemas.openxmlformats.org/officeDocument/2006/customXml" ds:itemID="{6DE97501-B0CB-4E88-A44B-35F7C50854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E-HEARING MEDIA SUMMARY TEMPLATE</Template>
  <TotalTime>2</TotalTime>
  <Pages>2</Pages>
  <Words>948</Words>
  <Characters>540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CONSTITIONAL COURT OF SOUTH AFRICA</vt:lpstr>
    </vt:vector>
  </TitlesOfParts>
  <Company>Court</Company>
  <LinksUpToDate>false</LinksUpToDate>
  <CharactersWithSpaces>6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ITIONAL COURT OF SOUTH AFRICA</dc:title>
  <dc:creator>Mihlali  Matibe</dc:creator>
  <cp:lastModifiedBy>Clarrence Mangena</cp:lastModifiedBy>
  <cp:revision>3</cp:revision>
  <cp:lastPrinted>2020-09-04T09:56:00Z</cp:lastPrinted>
  <dcterms:created xsi:type="dcterms:W3CDTF">2020-09-28T10:31:00Z</dcterms:created>
  <dcterms:modified xsi:type="dcterms:W3CDTF">2020-09-28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1591</vt:lpwstr>
  </property>
</Properties>
</file>